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/>
      </w:tblPr>
      <w:tblGrid>
        <w:gridCol w:w="3114"/>
        <w:gridCol w:w="5948"/>
      </w:tblGrid>
      <w:tr w:rsidR="00022B46" w:rsidTr="00F325F9">
        <w:tc>
          <w:tcPr>
            <w:tcW w:w="3114" w:type="dxa"/>
            <w:vAlign w:val="center"/>
          </w:tcPr>
          <w:p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:rsidR="00022B46" w:rsidRPr="00510DF9" w:rsidRDefault="00022B46" w:rsidP="0018219E">
      <w:pPr>
        <w:jc w:val="center"/>
        <w:rPr>
          <w:b/>
        </w:rPr>
      </w:pPr>
    </w:p>
    <w:p w:rsidR="00022B46" w:rsidRPr="00510DF9" w:rsidRDefault="00022B46" w:rsidP="0018219E">
      <w:r w:rsidRPr="00510DF9">
        <w:t>kojom ja  ______________________________________  iz     ____________________________ ,</w:t>
      </w:r>
    </w:p>
    <w:p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:rsidR="00022B46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Projektna prijava je podnesena sukladno načinu propisanom u</w:t>
      </w:r>
      <w:r w:rsidR="005876D6" w:rsidRPr="00510DF9">
        <w:t xml:space="preserve"> Javnom pozivu</w:t>
      </w:r>
      <w:r w:rsidRPr="00510DF9">
        <w:t>;</w:t>
      </w:r>
    </w:p>
    <w:p w:rsidR="00022B46" w:rsidRDefault="0087403F" w:rsidP="0018219E">
      <w:pPr>
        <w:numPr>
          <w:ilvl w:val="0"/>
          <w:numId w:val="2"/>
        </w:numPr>
        <w:spacing w:after="120"/>
        <w:jc w:val="both"/>
      </w:pPr>
      <w:r>
        <w:t>P</w:t>
      </w:r>
      <w:r w:rsidR="00AB436F">
        <w:t>ripadam</w:t>
      </w:r>
      <w:r w:rsidR="00022B46" w:rsidRPr="00811415">
        <w:t xml:space="preserve"> kategoriji malih i srednjih poduzeća sukladno Prilogu</w:t>
      </w:r>
      <w:r w:rsidR="00092C56">
        <w:t xml:space="preserve"> 1. Uredbe br.651/2014 </w:t>
      </w:r>
      <w:r w:rsidR="00022B46" w:rsidRPr="00811415">
        <w:t xml:space="preserve"> оd 17. lipnja 2014. godine ;</w:t>
      </w:r>
    </w:p>
    <w:p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BE669F">
        <w:t>ga ili dobrotvorna organizacija;</w:t>
      </w:r>
    </w:p>
    <w:p w:rsidR="00153E4B" w:rsidRPr="002D6B2C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FA1BB3" w:rsidRPr="002D6B2C">
        <w:t>ma</w:t>
      </w:r>
      <w:r w:rsidR="00AB436F">
        <w:t>m</w:t>
      </w:r>
      <w:r w:rsidR="00FA1BB3" w:rsidRPr="002D6B2C">
        <w:t xml:space="preserve"> poslovni nastan </w:t>
      </w:r>
      <w:r w:rsidR="00153E4B" w:rsidRPr="002D6B2C">
        <w:t>na području/lokaciji Međimurske županije</w:t>
      </w:r>
      <w:r w:rsidR="00A90296">
        <w:t xml:space="preserve"> i provest ću projekt ulaganja na lokaciji Međimurske županije</w:t>
      </w:r>
      <w:r w:rsidR="00153E4B" w:rsidRPr="002D6B2C">
        <w:t>;</w:t>
      </w:r>
    </w:p>
    <w:p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AB436F">
        <w:t>mam</w:t>
      </w:r>
      <w:r w:rsidR="00022B46" w:rsidRPr="00510DF9">
        <w:t xml:space="preserve"> podmirene sve obveze prema svojim zaposlenicima po bilo kojoj osnovi;</w:t>
      </w:r>
    </w:p>
    <w:p w:rsidR="00FA1BB3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:rsidR="00FA1BB3" w:rsidRPr="0048050F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R</w:t>
      </w:r>
      <w:r w:rsidR="00FA1BB3" w:rsidRPr="008B1CF3">
        <w:t xml:space="preserve">egistriran </w:t>
      </w:r>
      <w:r w:rsidR="00AB436F">
        <w:t xml:space="preserve">sam </w:t>
      </w:r>
      <w:r w:rsidR="00FA1BB3" w:rsidRPr="008B1CF3">
        <w:t>za obavljanje gospodarske djelatnosti u</w:t>
      </w:r>
      <w:r w:rsidR="00FA1BB3">
        <w:t xml:space="preserve"> godini koja prethodi godini predaje projektnog prijedloga;</w:t>
      </w:r>
    </w:p>
    <w:p w:rsidR="00FA1BB3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FA1BB3" w:rsidRPr="008B1CF3">
        <w:t>ma</w:t>
      </w:r>
      <w:r w:rsidR="00AB436F">
        <w:t>m</w:t>
      </w:r>
      <w:r w:rsidR="00FA1BB3" w:rsidRPr="008B1CF3">
        <w:t xml:space="preserve"> minimalno jednog zaposlenika na temelju sati rada u</w:t>
      </w:r>
      <w:r w:rsidR="002D6B2C">
        <w:t xml:space="preserve"> 2018</w:t>
      </w:r>
      <w:r w:rsidR="00FA1BB3">
        <w:t>.</w:t>
      </w:r>
      <w:r w:rsidR="00FA1BB3" w:rsidRPr="008B1CF3">
        <w:t xml:space="preserve"> </w:t>
      </w:r>
      <w:r w:rsidR="00FA1BB3">
        <w:t>godini;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redstečajnoj nagodbi (NN 108/12; 144/12</w:t>
      </w:r>
      <w:r w:rsidR="00D649C9">
        <w:t>; 81/13 i 112/13, 71/15, 78/15);</w:t>
      </w:r>
    </w:p>
    <w:p w:rsidR="004B31D6" w:rsidRDefault="0087403F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o odredbama Stečajnog zakona (44/96, 29/99, 129/00, 123/03, 82/06, 116/10, 25/12, 133/12, 45/13, 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:rsidR="009C2EF6" w:rsidRPr="00811415" w:rsidRDefault="009C2EF6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811415">
        <w:rPr>
          <w:rFonts w:ascii="Calibri" w:eastAsia="Calibri" w:hAnsi="Calibri"/>
          <w:sz w:val="22"/>
          <w:szCs w:val="22"/>
          <w:lang w:eastAsia="en-US"/>
        </w:rPr>
        <w:t xml:space="preserve">Projekt </w:t>
      </w:r>
      <w:r w:rsidR="00AB436F">
        <w:rPr>
          <w:rFonts w:ascii="Calibri" w:eastAsia="Calibri" w:hAnsi="Calibri"/>
          <w:sz w:val="22"/>
          <w:szCs w:val="22"/>
          <w:lang w:eastAsia="en-US"/>
        </w:rPr>
        <w:t>se</w:t>
      </w:r>
      <w:r w:rsidR="00D943AB" w:rsidRPr="00811415">
        <w:rPr>
          <w:rFonts w:ascii="Calibri" w:eastAsia="Calibri" w:hAnsi="Calibri"/>
          <w:sz w:val="22"/>
          <w:szCs w:val="22"/>
          <w:lang w:eastAsia="en-US"/>
        </w:rPr>
        <w:t xml:space="preserve"> će odvijati u djelatnostima koje su u Programu potpora </w:t>
      </w:r>
      <w:r w:rsidR="0087403F">
        <w:rPr>
          <w:rFonts w:ascii="Calibri" w:eastAsia="Calibri" w:hAnsi="Calibri"/>
          <w:sz w:val="22"/>
          <w:szCs w:val="22"/>
          <w:lang w:eastAsia="en-US"/>
        </w:rPr>
        <w:t>„</w:t>
      </w:r>
      <w:r w:rsidR="00A90296">
        <w:rPr>
          <w:rFonts w:ascii="Calibri" w:eastAsia="Calibri" w:hAnsi="Calibri"/>
          <w:sz w:val="22"/>
          <w:szCs w:val="22"/>
          <w:lang w:eastAsia="en-US"/>
        </w:rPr>
        <w:t>Međimursko poduzetništvo</w:t>
      </w:r>
      <w:r w:rsidR="0087403F">
        <w:rPr>
          <w:rFonts w:ascii="Calibri" w:eastAsia="Calibri" w:hAnsi="Calibri"/>
          <w:sz w:val="22"/>
          <w:szCs w:val="22"/>
          <w:lang w:eastAsia="en-US"/>
        </w:rPr>
        <w:t>“</w:t>
      </w:r>
      <w:r w:rsidR="00D943AB" w:rsidRPr="00811415">
        <w:rPr>
          <w:rFonts w:ascii="Calibri" w:eastAsia="Calibri" w:hAnsi="Calibri"/>
          <w:sz w:val="22"/>
          <w:szCs w:val="22"/>
          <w:lang w:eastAsia="en-US"/>
        </w:rPr>
        <w:t xml:space="preserve"> navedene kao prihvatljive</w:t>
      </w:r>
      <w:r w:rsidR="00D649C9" w:rsidRPr="00811415">
        <w:rPr>
          <w:rFonts w:ascii="Calibri" w:eastAsia="Calibri" w:hAnsi="Calibri"/>
          <w:sz w:val="22"/>
          <w:szCs w:val="22"/>
          <w:lang w:eastAsia="en-US"/>
        </w:rPr>
        <w:t>;</w:t>
      </w:r>
    </w:p>
    <w:p w:rsidR="00510DF9" w:rsidRP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811415">
        <w:rPr>
          <w:rFonts w:ascii="Calibri" w:eastAsia="Calibri" w:hAnsi="Calibri"/>
          <w:sz w:val="22"/>
          <w:szCs w:val="22"/>
          <w:lang w:eastAsia="en-US"/>
        </w:rPr>
        <w:t>Prijavitelj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,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bookmarkStart w:id="0" w:name="_GoBack"/>
      <w:bookmarkEnd w:id="0"/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pojedinačni vlasnici i partnerski povezani subjekti s </w:t>
      </w:r>
      <w:r>
        <w:rPr>
          <w:rFonts w:ascii="Calibri" w:eastAsia="Calibri" w:hAnsi="Calibri"/>
          <w:sz w:val="22"/>
          <w:szCs w:val="22"/>
          <w:lang w:eastAsia="en-US"/>
        </w:rPr>
        <w:t xml:space="preserve">prijaviteljem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podmirene sve obveze prema 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Međimurskoj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županiji</w:t>
      </w:r>
      <w:r w:rsidR="00510DF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lastRenderedPageBreak/>
        <w:t>P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ojedinačni vlasnici te partnerski i povezani subjekti s </w:t>
      </w:r>
      <w:r>
        <w:rPr>
          <w:rFonts w:ascii="Calibri" w:eastAsia="Calibri" w:hAnsi="Calibri"/>
          <w:sz w:val="22"/>
          <w:szCs w:val="22"/>
          <w:lang w:eastAsia="en-US"/>
        </w:rPr>
        <w:t>Prijaviteljem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u cijelosti opravdane i namjenski iskorištene dodijeljene potpore male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vrijednosti ako su iste dobili;</w:t>
      </w:r>
    </w:p>
    <w:p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 Međimursku županiju o svim izmjenama i promjenama podataka navedenih u projektnom prijedlogu i pripadajućoj dokumentaciji;</w:t>
      </w:r>
    </w:p>
    <w:p w:rsidR="004B31D6" w:rsidRPr="004B31D6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811415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za istu namjenu i</w:t>
      </w:r>
      <w:r w:rsidR="00413A1D">
        <w:rPr>
          <w:rFonts w:ascii="Calibri" w:eastAsia="Calibri" w:hAnsi="Calibri"/>
          <w:sz w:val="22"/>
          <w:szCs w:val="22"/>
          <w:lang w:eastAsia="en-US"/>
        </w:rPr>
        <w:t xml:space="preserve"> za iste aktivnosti dobio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bespovratna sredstva male vrijednosti iz drugih programa u okviru nacionalnog proračuna i drugih javnih izvora, javnih fondova Europske unije i izvan Europske unije;</w:t>
      </w:r>
    </w:p>
    <w:p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NIJE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bama Kaznenog zakona (NN 125/11; 144/12; 56/15; 61/15 i NN 110/97, 27/98, 50/00, 129/00, 51/01, 111/03, 190/03, 105/04, 84/05, 71/06, 110/07, 152/08, 57/11, 77/</w:t>
      </w:r>
      <w:r w:rsidR="004866E4">
        <w:rPr>
          <w:rFonts w:ascii="Calibri" w:eastAsia="Calibri" w:hAnsi="Calibri"/>
          <w:sz w:val="22"/>
          <w:szCs w:val="22"/>
          <w:lang w:eastAsia="en-US"/>
        </w:rPr>
        <w:t>11 , 143/12, NN 56/15, NN 71/15, NN 101/17 i 118/18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rovedba projekta nije započela prije predaje projektnog prijedloga niti će završiti prije potpisa Ugovora o dodjeli bespovratnih sredstava</w:t>
      </w:r>
      <w:r w:rsidR="002D6B2C">
        <w:t xml:space="preserve">; </w:t>
      </w:r>
    </w:p>
    <w:p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D6B2C" w:rsidRPr="008B1CF3">
        <w:t>snovne informacije o projektnoj prijavi (naziv prijavitelja, naziv projekta, kratki opis projekta, jedinstveni broj projekta i traženi iznos) mogu</w:t>
      </w:r>
      <w:r>
        <w:t xml:space="preserve"> se</w:t>
      </w:r>
      <w:r w:rsidR="002D6B2C" w:rsidRPr="008B1CF3">
        <w:t xml:space="preserve"> objaviti na web stranici</w:t>
      </w:r>
      <w:r w:rsidR="002D6B2C">
        <w:t xml:space="preserve"> Međimurske županije, </w:t>
      </w:r>
      <w:hyperlink r:id="rId7" w:history="1">
        <w:r w:rsidRPr="00E6715D">
          <w:rPr>
            <w:rStyle w:val="Hiperveza"/>
          </w:rPr>
          <w:t>www.medjimurska-zupanija.hr</w:t>
        </w:r>
      </w:hyperlink>
      <w:r w:rsidR="002D6B2C">
        <w:t xml:space="preserve">; </w:t>
      </w:r>
    </w:p>
    <w:p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>
        <w:t xml:space="preserve">z projektnog prijedloga mogu se </w:t>
      </w:r>
      <w:r w:rsidR="002D6B2C" w:rsidRPr="008B1CF3">
        <w:t>obrađivati i pohranjivati u kompjuteriziranom sustavu za nadzor i informiranje;</w:t>
      </w:r>
    </w:p>
    <w:p w:rsidR="00022B46" w:rsidRPr="00811415" w:rsidRDefault="00C1064A" w:rsidP="0018219E">
      <w:pPr>
        <w:numPr>
          <w:ilvl w:val="0"/>
          <w:numId w:val="2"/>
        </w:numPr>
        <w:spacing w:after="120"/>
        <w:jc w:val="both"/>
      </w:pPr>
      <w:r>
        <w:t>U</w:t>
      </w:r>
      <w:r w:rsidR="00AB436F">
        <w:t>poznat sam</w:t>
      </w:r>
      <w:r w:rsidR="00811415" w:rsidRPr="00811415">
        <w:t xml:space="preserve"> s </w:t>
      </w:r>
      <w:r w:rsidR="00022B46" w:rsidRPr="00811415">
        <w:t>mogućnošću odbijanja projektne prijave ukoliko ne pruži</w:t>
      </w:r>
      <w:r>
        <w:t>m</w:t>
      </w:r>
      <w:r w:rsidR="00022B46" w:rsidRPr="00811415">
        <w:t xml:space="preserve"> sve tražene podatke (uključujući sve propisane</w:t>
      </w:r>
      <w:r w:rsidR="005876D6" w:rsidRPr="00811415">
        <w:t xml:space="preserve"> dokumente</w:t>
      </w:r>
      <w:r w:rsidR="00022B46" w:rsidRPr="00811415">
        <w:t>), te izjavljuje</w:t>
      </w:r>
      <w:r>
        <w:t>m da ću</w:t>
      </w:r>
      <w:r w:rsidR="00022B46" w:rsidRPr="00811415">
        <w:t xml:space="preserve"> tijekom procesa vrednovanja projektne prijave na traženje </w:t>
      </w:r>
      <w:r w:rsidR="00510DF9" w:rsidRPr="00811415">
        <w:t xml:space="preserve">Međimurske županije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:rsidR="00022B46" w:rsidRPr="00510DF9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</w:p>
    <w:p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4BD1" w:rsidRDefault="00074BD1" w:rsidP="005876D6">
      <w:pPr>
        <w:spacing w:after="0" w:line="240" w:lineRule="auto"/>
      </w:pPr>
      <w:r>
        <w:separator/>
      </w:r>
    </w:p>
  </w:endnote>
  <w:endnote w:type="continuationSeparator" w:id="0">
    <w:p w:rsidR="00074BD1" w:rsidRDefault="00074BD1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4BD1" w:rsidRDefault="00074BD1" w:rsidP="005876D6">
      <w:pPr>
        <w:spacing w:after="0" w:line="240" w:lineRule="auto"/>
      </w:pPr>
      <w:r>
        <w:separator/>
      </w:r>
    </w:p>
  </w:footnote>
  <w:footnote w:type="continuationSeparator" w:id="0">
    <w:p w:rsidR="00074BD1" w:rsidRDefault="00074BD1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6D6" w:rsidRPr="00B16FA7" w:rsidRDefault="00510DF9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 w:rsidRPr="00B16FA7">
      <w:rPr>
        <w:rFonts w:ascii="Arial" w:hAnsi="Arial" w:cs="Arial"/>
        <w:i/>
        <w:sz w:val="18"/>
        <w:szCs w:val="18"/>
      </w:rPr>
      <w:t xml:space="preserve">Međimurska županija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4A6798">
      <w:rPr>
        <w:rFonts w:ascii="Arial" w:hAnsi="Arial" w:cs="Arial"/>
        <w:i/>
        <w:sz w:val="18"/>
        <w:szCs w:val="18"/>
      </w:rPr>
      <w:t xml:space="preserve">za poticanje poduzetništva u Međimurskoj županiji </w:t>
    </w:r>
    <w:r w:rsidR="001958CC">
      <w:rPr>
        <w:rFonts w:ascii="Arial" w:hAnsi="Arial" w:cs="Arial"/>
        <w:i/>
        <w:sz w:val="18"/>
        <w:szCs w:val="18"/>
      </w:rPr>
      <w:t>„Međimursko poduzetništvo“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1122E7"/>
    <w:rsid w:val="00153E4B"/>
    <w:rsid w:val="001809A4"/>
    <w:rsid w:val="0018219E"/>
    <w:rsid w:val="001958CC"/>
    <w:rsid w:val="0024745A"/>
    <w:rsid w:val="002D6B2C"/>
    <w:rsid w:val="003515BF"/>
    <w:rsid w:val="00352981"/>
    <w:rsid w:val="00395C36"/>
    <w:rsid w:val="00413A1D"/>
    <w:rsid w:val="004866E4"/>
    <w:rsid w:val="004A6798"/>
    <w:rsid w:val="004B31D6"/>
    <w:rsid w:val="00510DF9"/>
    <w:rsid w:val="005876D6"/>
    <w:rsid w:val="00592FC7"/>
    <w:rsid w:val="00603D1B"/>
    <w:rsid w:val="006400C1"/>
    <w:rsid w:val="00667DDD"/>
    <w:rsid w:val="006A3529"/>
    <w:rsid w:val="007640CD"/>
    <w:rsid w:val="00811415"/>
    <w:rsid w:val="0083796C"/>
    <w:rsid w:val="0087324E"/>
    <w:rsid w:val="0087403F"/>
    <w:rsid w:val="008A52B3"/>
    <w:rsid w:val="008E38CC"/>
    <w:rsid w:val="00901DE0"/>
    <w:rsid w:val="00934EC4"/>
    <w:rsid w:val="00997ED9"/>
    <w:rsid w:val="009A6D81"/>
    <w:rsid w:val="009C2EF6"/>
    <w:rsid w:val="009C56F7"/>
    <w:rsid w:val="009F4B90"/>
    <w:rsid w:val="00A0140D"/>
    <w:rsid w:val="00A341A6"/>
    <w:rsid w:val="00A90296"/>
    <w:rsid w:val="00AA3931"/>
    <w:rsid w:val="00AB436F"/>
    <w:rsid w:val="00AD59AA"/>
    <w:rsid w:val="00B16FA7"/>
    <w:rsid w:val="00BD1E79"/>
    <w:rsid w:val="00BE2624"/>
    <w:rsid w:val="00BE669F"/>
    <w:rsid w:val="00BF31A1"/>
    <w:rsid w:val="00C03549"/>
    <w:rsid w:val="00C1064A"/>
    <w:rsid w:val="00D649C9"/>
    <w:rsid w:val="00D943AB"/>
    <w:rsid w:val="00DC0AA3"/>
    <w:rsid w:val="00DD2D9A"/>
    <w:rsid w:val="00DF361C"/>
    <w:rsid w:val="00E33F56"/>
    <w:rsid w:val="00E60412"/>
    <w:rsid w:val="00E91B20"/>
    <w:rsid w:val="00EA36F9"/>
    <w:rsid w:val="00F0419A"/>
    <w:rsid w:val="00F24485"/>
    <w:rsid w:val="00F325F9"/>
    <w:rsid w:val="00FA1BB3"/>
    <w:rsid w:val="00FB57DD"/>
    <w:rsid w:val="00FC77B8"/>
    <w:rsid w:val="00FD2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edjimurska-zupanija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15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barbara</cp:lastModifiedBy>
  <cp:revision>11</cp:revision>
  <dcterms:created xsi:type="dcterms:W3CDTF">2018-12-07T14:40:00Z</dcterms:created>
  <dcterms:modified xsi:type="dcterms:W3CDTF">2019-01-17T08:32:00Z</dcterms:modified>
</cp:coreProperties>
</file>